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C2B10D" w:rsidR="000C49FD" w:rsidRPr="00443A64" w:rsidRDefault="00443A64" w:rsidP="00E31880">
      <w:pPr>
        <w:jc w:val="center"/>
        <w:rPr>
          <w:b/>
          <w:bCs/>
          <w:sz w:val="32"/>
          <w:szCs w:val="32"/>
        </w:rPr>
      </w:pPr>
      <w:r w:rsidRPr="00443A64">
        <w:rPr>
          <w:b/>
          <w:bCs/>
          <w:sz w:val="32"/>
          <w:szCs w:val="32"/>
        </w:rPr>
        <w:t>(</w:t>
      </w:r>
      <w:r w:rsidR="00345406">
        <w:rPr>
          <w:b/>
          <w:bCs/>
          <w:sz w:val="32"/>
          <w:szCs w:val="32"/>
        </w:rPr>
        <w:t>Arizo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8B440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45406">
        <w:rPr>
          <w:sz w:val="22"/>
          <w:szCs w:val="22"/>
        </w:rPr>
        <w:t>Arizo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34D39" w:rsidR="00C543C7" w:rsidRDefault="00345406"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9DD1D" w14:textId="77777777" w:rsidR="00B52DAC" w:rsidRDefault="00B52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389A94" w:rsidR="004F70A3" w:rsidRPr="00B52DAC" w:rsidRDefault="004F70A3" w:rsidP="00B52D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51520" w14:textId="77777777" w:rsidR="00B52DAC" w:rsidRDefault="00B52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FC6C7" w14:textId="77777777" w:rsidR="00B52DAC" w:rsidRDefault="00B52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F6575E" w:rsidR="004F70A3" w:rsidRPr="00B52DAC" w:rsidRDefault="004F70A3" w:rsidP="00B52D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CAEBA" w14:textId="77777777" w:rsidR="00B52DAC" w:rsidRDefault="00B52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6968255">
    <w:abstractNumId w:val="3"/>
  </w:num>
  <w:num w:numId="2" w16cid:durableId="81486848">
    <w:abstractNumId w:val="2"/>
  </w:num>
  <w:num w:numId="3" w16cid:durableId="2120831876">
    <w:abstractNumId w:val="0"/>
  </w:num>
  <w:num w:numId="4" w16cid:durableId="1065027162">
    <w:abstractNumId w:val="4"/>
  </w:num>
  <w:num w:numId="5" w16cid:durableId="438640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45406"/>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52DA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